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1481A" w14:textId="627921AF" w:rsidR="00BA5851" w:rsidRDefault="00215989" w:rsidP="00431A5E">
      <w:r w:rsidRPr="00215989">
        <w:rPr>
          <w:rFonts w:ascii="Calibri" w:eastAsia="游明朝" w:hAnsi="Calibri" w:cs="Times New Roman"/>
          <w:noProof/>
          <w:lang w:val="en-GB"/>
        </w:rPr>
        <w:drawing>
          <wp:inline distT="0" distB="0" distL="0" distR="0" wp14:anchorId="5C0E31E8" wp14:editId="6B0D0BEB">
            <wp:extent cx="5737860" cy="56841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198" cy="5689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A5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tjAyMrM0NTM2szBU0lEKTi0uzszPAykwrAUAIcRuLywAAAA="/>
  </w:docVars>
  <w:rsids>
    <w:rsidRoot w:val="00215989"/>
    <w:rsid w:val="00215989"/>
    <w:rsid w:val="00431A5E"/>
    <w:rsid w:val="00BA5851"/>
    <w:rsid w:val="00EB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F00054E"/>
  <w15:chartTrackingRefBased/>
  <w15:docId w15:val="{6238C9C3-4670-4BF7-82AB-126239CE9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toye Soge</dc:creator>
  <cp:keywords/>
  <dc:description/>
  <cp:lastModifiedBy>平塚 真紀</cp:lastModifiedBy>
  <cp:revision>4</cp:revision>
  <dcterms:created xsi:type="dcterms:W3CDTF">2021-09-19T15:17:00Z</dcterms:created>
  <dcterms:modified xsi:type="dcterms:W3CDTF">2021-09-22T10:00:00Z</dcterms:modified>
</cp:coreProperties>
</file>